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E1DF05" w14:textId="2B447B50" w:rsidR="00217406" w:rsidRDefault="006D296A">
      <w:pPr>
        <w:pStyle w:val="Title"/>
      </w:pPr>
      <w:r>
        <w:t xml:space="preserve">Feedback for Project Number </w:t>
      </w:r>
      <w:r w:rsidR="00AC59AC">
        <w:t>11</w:t>
      </w:r>
    </w:p>
    <w:p w14:paraId="663590F7" w14:textId="77777777" w:rsidR="00217406" w:rsidRDefault="006D296A">
      <w:pPr>
        <w:pStyle w:val="Heading2"/>
      </w:pPr>
      <w:bookmarkStart w:id="0" w:name="instructions"/>
      <w:bookmarkEnd w:id="0"/>
      <w:r>
        <w:t>Instructions</w:t>
      </w:r>
    </w:p>
    <w:p w14:paraId="30073EE1" w14:textId="77777777" w:rsidR="00217406" w:rsidRDefault="006D296A">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21040DD7" w14:textId="77777777" w:rsidR="00217406" w:rsidRDefault="006D296A">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8th at 11:59pm CST</w:t>
      </w:r>
      <w:r>
        <w:t xml:space="preserve">. For ease you can use this markdown file to fill out your responses and knit which will produce a word </w:t>
      </w:r>
      <w:r>
        <w:t>document for you.</w:t>
      </w:r>
    </w:p>
    <w:p w14:paraId="3393AB40" w14:textId="77777777" w:rsidR="00217406" w:rsidRDefault="006D296A">
      <w:pPr>
        <w:pStyle w:val="Heading2"/>
      </w:pPr>
      <w:bookmarkStart w:id="1" w:name="feedback-below"/>
      <w:bookmarkEnd w:id="1"/>
      <w:r>
        <w:t>Feedback Below</w:t>
      </w:r>
    </w:p>
    <w:p w14:paraId="431D8E4A" w14:textId="24A0378B" w:rsidR="00217406" w:rsidRDefault="006D296A">
      <w:pPr>
        <w:pStyle w:val="FirstParagraph"/>
        <w:rPr>
          <w:b/>
        </w:rPr>
      </w:pPr>
      <w:r>
        <w:rPr>
          <w:b/>
        </w:rPr>
        <w:t>What did you first notice about this project?</w:t>
      </w:r>
      <w:r w:rsidR="001F6CF4">
        <w:rPr>
          <w:b/>
        </w:rPr>
        <w:t xml:space="preserve"> </w:t>
      </w:r>
    </w:p>
    <w:p w14:paraId="317F9D0C" w14:textId="5D1843C5" w:rsidR="001F6CF4" w:rsidRPr="001F6CF4" w:rsidRDefault="001F6CF4" w:rsidP="001F6CF4">
      <w:pPr>
        <w:pStyle w:val="BodyText"/>
      </w:pPr>
      <w:r>
        <w:t>The project description. It is lengthy and provides some brief takeaways without telling me everything, encouraging me to use the tool.</w:t>
      </w:r>
    </w:p>
    <w:p w14:paraId="5FE89721" w14:textId="06ECCCD0" w:rsidR="00217406" w:rsidRDefault="006D296A">
      <w:pPr>
        <w:pStyle w:val="BodyText"/>
        <w:rPr>
          <w:b/>
        </w:rPr>
      </w:pPr>
      <w:r>
        <w:rPr>
          <w:b/>
        </w:rPr>
        <w:t>What was this project’s main story?</w:t>
      </w:r>
    </w:p>
    <w:p w14:paraId="4579FEC9" w14:textId="0D1958CB" w:rsidR="001F6CF4" w:rsidRPr="001F6CF4" w:rsidRDefault="001F6CF4">
      <w:pPr>
        <w:pStyle w:val="BodyText"/>
        <w:rPr>
          <w:bCs/>
        </w:rPr>
      </w:pPr>
      <w:r>
        <w:rPr>
          <w:bCs/>
        </w:rPr>
        <w:t xml:space="preserve">Carbon emissions have changed greatly over time and by country. </w:t>
      </w:r>
    </w:p>
    <w:p w14:paraId="78FABC8E" w14:textId="2070156D" w:rsidR="00217406" w:rsidRDefault="006D296A">
      <w:pPr>
        <w:pStyle w:val="BodyText"/>
        <w:rPr>
          <w:b/>
        </w:rPr>
      </w:pPr>
      <w:r>
        <w:rPr>
          <w:b/>
        </w:rPr>
        <w:t>What were some areas of improvement?</w:t>
      </w:r>
    </w:p>
    <w:p w14:paraId="06F2BA7D" w14:textId="73306400" w:rsidR="001F6CF4" w:rsidRPr="001F6CF4" w:rsidRDefault="001F6CF4">
      <w:pPr>
        <w:pStyle w:val="BodyText"/>
        <w:rPr>
          <w:bCs/>
        </w:rPr>
      </w:pPr>
      <w:r>
        <w:rPr>
          <w:bCs/>
        </w:rPr>
        <w:t>The buttons and slider descriptions appear to be inaccurate or unclear. The neither change anything noticeable on the visualization (time series chart) while the buttons say they are supposed to affect both. The slide also does not affect the visualization.</w:t>
      </w:r>
    </w:p>
    <w:p w14:paraId="46207F2F" w14:textId="22795986" w:rsidR="00217406" w:rsidRDefault="006D296A">
      <w:pPr>
        <w:pStyle w:val="BodyText"/>
        <w:rPr>
          <w:b/>
        </w:rPr>
      </w:pPr>
      <w:r>
        <w:rPr>
          <w:b/>
        </w:rPr>
        <w:t>What elements would you add to this project?</w:t>
      </w:r>
    </w:p>
    <w:p w14:paraId="246C3788" w14:textId="14DC26AC" w:rsidR="001F6CF4" w:rsidRPr="001F6CF4" w:rsidRDefault="001F6CF4">
      <w:pPr>
        <w:pStyle w:val="BodyText"/>
        <w:rPr>
          <w:bCs/>
        </w:rPr>
      </w:pPr>
      <w:r>
        <w:rPr>
          <w:bCs/>
        </w:rPr>
        <w:t>The ability to chart multiple countries at the same time would be great for analyzing what countries need to most improvements more quickly and would allow comparisons of similar countries.</w:t>
      </w:r>
    </w:p>
    <w:p w14:paraId="67BC019E" w14:textId="45A5A47F" w:rsidR="00217406" w:rsidRDefault="006D296A">
      <w:pPr>
        <w:pStyle w:val="BodyText"/>
        <w:rPr>
          <w:b/>
        </w:rPr>
      </w:pPr>
      <w:r>
        <w:rPr>
          <w:b/>
        </w:rPr>
        <w:t>What were some successful elements of this project?</w:t>
      </w:r>
    </w:p>
    <w:p w14:paraId="7EA46DF4" w14:textId="396794EE" w:rsidR="006A0728" w:rsidRPr="006A0728" w:rsidRDefault="006A0728">
      <w:pPr>
        <w:pStyle w:val="BodyText"/>
      </w:pPr>
      <w:r>
        <w:t>The ability to select different countries and having so many to choose from.</w:t>
      </w:r>
    </w:p>
    <w:p w14:paraId="3296F88B" w14:textId="55C94873" w:rsidR="00217406" w:rsidRDefault="006D296A">
      <w:pPr>
        <w:pStyle w:val="BodyText"/>
        <w:rPr>
          <w:b/>
        </w:rPr>
      </w:pPr>
      <w:r>
        <w:rPr>
          <w:b/>
        </w:rPr>
        <w:lastRenderedPageBreak/>
        <w:t>Any oth</w:t>
      </w:r>
      <w:r>
        <w:rPr>
          <w:b/>
        </w:rPr>
        <w:t>er thoughts you would like to convey to your peer?</w:t>
      </w:r>
    </w:p>
    <w:p w14:paraId="25ED4363" w14:textId="3C3CFDAD" w:rsidR="006A0728" w:rsidRPr="006A0728" w:rsidRDefault="006A0728">
      <w:pPr>
        <w:pStyle w:val="BodyText"/>
        <w:rPr>
          <w:bCs/>
        </w:rPr>
      </w:pPr>
      <w:r>
        <w:rPr>
          <w:bCs/>
        </w:rPr>
        <w:t>This is an interesting tool to analyze a major issue of our time. I like the information you have but would love to see some data related to it. For example, population or GDP per capita might help paint a more full picture of why a country produces the CO2 that it does. The visual is easy to read and I can easily understand what I am looking at. Great job!</w:t>
      </w:r>
    </w:p>
    <w:sectPr w:rsidR="006A0728" w:rsidRPr="006A07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1D5EB5" w14:textId="77777777" w:rsidR="006D296A" w:rsidRDefault="006D296A">
      <w:pPr>
        <w:spacing w:after="0"/>
      </w:pPr>
      <w:r>
        <w:separator/>
      </w:r>
    </w:p>
  </w:endnote>
  <w:endnote w:type="continuationSeparator" w:id="0">
    <w:p w14:paraId="553C7119" w14:textId="77777777" w:rsidR="006D296A" w:rsidRDefault="006D29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CF55CB" w14:textId="77777777" w:rsidR="006D296A" w:rsidRDefault="006D296A">
      <w:r>
        <w:separator/>
      </w:r>
    </w:p>
  </w:footnote>
  <w:footnote w:type="continuationSeparator" w:id="0">
    <w:p w14:paraId="011A7765" w14:textId="77777777" w:rsidR="006D296A" w:rsidRDefault="006D29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01582CE"/>
    <w:multiLevelType w:val="multilevel"/>
    <w:tmpl w:val="911C4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780497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845099792">
    <w:abstractNumId w:val="1"/>
  </w:num>
  <w:num w:numId="2" w16cid:durableId="17116076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F6CF4"/>
    <w:rsid w:val="00217406"/>
    <w:rsid w:val="004E29B3"/>
    <w:rsid w:val="00590D07"/>
    <w:rsid w:val="006A0728"/>
    <w:rsid w:val="006D296A"/>
    <w:rsid w:val="00784D58"/>
    <w:rsid w:val="008D6863"/>
    <w:rsid w:val="00AC59A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ED5C26"/>
  <w15:docId w15:val="{50DE16AE-A06F-4BBF-8F10-CEE85B78E5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AC59A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334435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42jxyeUAFtKT4EJ9R3uNlhOddUYBNlRj9eVhquv68M/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2</Pages>
  <Words>405</Words>
  <Characters>231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Austin S.</dc:creator>
  <cp:lastModifiedBy>Austin S.</cp:lastModifiedBy>
  <cp:revision>3</cp:revision>
  <dcterms:created xsi:type="dcterms:W3CDTF">2022-05-07T00:29:00Z</dcterms:created>
  <dcterms:modified xsi:type="dcterms:W3CDTF">2022-05-07T00:38:00Z</dcterms:modified>
</cp:coreProperties>
</file>